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ical Engineer Position | Switzerland Zur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ear Hiring Manager,</w:t>
      </w:r>
    </w:p>
    <w:p>
      <w:pPr>
        <w:pStyle w:val="BodyText"/>
      </w:pPr>
      <w:r>
        <w:t xml:space="preserve">I am writing to express my enthusiastic interest in the Electrical Engineer Internship position at [Company Name], as advertised on [Platform where you saw the posting - e.g., LinkedIn, ETH Zurich Career Portal]. As a final-year Electrical Engineering student at [Your University] with a profound admiration for Switzerland’s engineering excellence, I am eager to contribute to your innovative projects within the dynamic ecosystem of Switzerland Zurich. This Internship Application Letter represents my formal commitment to joining your team and growing as an Electrical Engineer in one of the world’s most technologically advanced urban centers.</w:t>
      </w:r>
    </w:p>
    <w:bookmarkStart w:id="21" w:name="Xe75923fce28ec6cf4f07debaf0e7f6c328c1767"/>
    <w:p>
      <w:pPr>
        <w:pStyle w:val="Heading2"/>
      </w:pPr>
      <w:r>
        <w:t xml:space="preserve">Academic Foundation and Technical Competency</w:t>
      </w:r>
    </w:p>
    <w:p>
      <w:pPr>
        <w:pStyle w:val="FirstParagraph"/>
      </w:pPr>
      <w:r>
        <w:t xml:space="preserve">Throughout my academic journey, I have cultivated a robust foundation in electrical systems, power electronics, and automation—core disciplines directly applicable to the challenges faced by leading engineering firms in Switzerland Zurich. My coursework includes advanced subjects such as "High-Voltage Engineering," "Renewable Energy Integration," and "Industrial Automation Systems," where I consistently achieved top 10% ranking. In my capstone project, I designed a smart grid prototype for decentralized solar energy management, utilizing MATLAB/Simulink for simulation and Arduino platforms for hardware implementation. This project required meticulous circuit design, safety compliance analysis (IEC 61850 standards), and data-driven optimization—skills I am keen to apply at your Zurich facility.</w:t>
      </w:r>
    </w:p>
    <w:p>
      <w:pPr>
        <w:pStyle w:val="BodyText"/>
      </w:pPr>
      <w:r>
        <w:t xml:space="preserve">Furthermore, I possess hands-on proficiency with industry-standard tools including AutoCAD Electrical, SolidWorks for electromechanical assemblies, and Python for data analysis of power system performance. My recent certification in Siemens TIA Portal further demonstrates my commitment to mastering the industrial automation systems prevalent in Swiss manufacturing environments. The precision and innovation exemplified by companies like ABB or Swissgrid in Switzerland Zurich have profoundly inspired my technical development.</w:t>
      </w:r>
    </w:p>
    <w:bookmarkEnd w:id="21"/>
    <w:bookmarkStart w:id="22" w:name="X4c390ee2076465a0c16bd0c4b3fa498325fce96"/>
    <w:p>
      <w:pPr>
        <w:pStyle w:val="Heading2"/>
      </w:pPr>
      <w:r>
        <w:t xml:space="preserve">Why Switzerland Zurich? A Strategic Alignment</w:t>
      </w:r>
    </w:p>
    <w:p>
      <w:pPr>
        <w:pStyle w:val="FirstParagraph"/>
      </w:pPr>
      <w:r>
        <w:t xml:space="preserve">Switzerland Zurich is not merely a location for this internship—it represents the pinnacle of engineering culture where technical excellence meets sustainable innovation. The city’s unique position as Europe’s leading hub for energy transition, industrial robotics, and smart infrastructure resonates deeply with my career vision. During my research on Swiss engineering firms, I was particularly impressed by how companies in Zurich integrate cutting-edge technology with Switzerland’s renowned commitment to environmental stewardship—such as ABB’s zero-emission factory initiatives or the integration of AI-driven grid optimization at Swissgrid.</w:t>
      </w:r>
    </w:p>
    <w:p>
      <w:pPr>
        <w:pStyle w:val="BodyText"/>
      </w:pPr>
      <w:r>
        <w:t xml:space="preserve">Moreover, Switzerland’s educational ecosystem profoundly influences my professional identity. My semester abroad at ETH Zurich (where I took courses in Power System Analysis) exposed me to the collaborative, interdisciplinary approach that defines engineering culture here. The opportunity to learn from and contribute to this environment—while immersing myself in Zurich’s multicultural community—is a pivotal step toward becoming a globally competent Electrical Engineer. Living and working in Switzerland Zurich would allow me to absorb the Swiss ethos of precision, reliability, and continuous improvement—a philosophy that elevates every project I undertake.</w:t>
      </w:r>
    </w:p>
    <w:bookmarkEnd w:id="22"/>
    <w:bookmarkStart w:id="23" w:name="X4b3a2d04ae5abfdb2c96b900f50a7a1e7dbbe81"/>
    <w:p>
      <w:pPr>
        <w:pStyle w:val="Heading2"/>
      </w:pPr>
      <w:r>
        <w:t xml:space="preserve">Project Experience and Cultural Integration</w:t>
      </w:r>
    </w:p>
    <w:p>
      <w:pPr>
        <w:pStyle w:val="FirstParagraph"/>
      </w:pPr>
      <w:r>
        <w:t xml:space="preserve">My internship at [Previous Company/University Lab] involved developing a fault-detection algorithm for industrial motor drives, which reduced system downtime by 22% in pilot testing. This experience required close collaboration with mechanical engineers and adherence to strict safety protocols—mirroring the cross-functional teamwork I understand is essential at your Zurich operation. Additionally, my role as a volunteer coordinator for "Energy4All," a student initiative promoting solar energy solutions in rural communities, honed my communication skills and reinforced my commitment to sustainable engineering—a value central to Swiss industry.</w:t>
      </w:r>
    </w:p>
    <w:p>
      <w:pPr>
        <w:pStyle w:val="BodyText"/>
      </w:pPr>
      <w:r>
        <w:t xml:space="preserve">Language proficiency is equally critical for seamless integration into the Swiss workplace. I am fluent in English (TOEFL: 112/120) and have achieved B2-level German through university courses, with active plans to attain C1 during my Zurich internship. I understand that effective communication in Switzerland Zurich transcends technical ability—it requires cultural sensitivity, punctuality, and respect for the country’s multilingual environment. My adaptability is further evidenced by my year studying in Germany and subsequent work on EU-funded projects involving French and Italian stakeholders.</w:t>
      </w:r>
    </w:p>
    <w:bookmarkEnd w:id="23"/>
    <w:bookmarkStart w:id="24" w:name="alignment-with-your-organizations-vision"/>
    <w:p>
      <w:pPr>
        <w:pStyle w:val="Heading2"/>
      </w:pPr>
      <w:r>
        <w:t xml:space="preserve">Alignment with Your Organization’s Vision</w:t>
      </w:r>
    </w:p>
    <w:p>
      <w:pPr>
        <w:pStyle w:val="FirstParagraph"/>
      </w:pPr>
      <w:r>
        <w:t xml:space="preserve">I have closely followed [Company Name]’s pioneering work in [mention specific project/technology—e.g., "high-efficiency power converters for e-mobility" or "AI-optimized energy storage systems"]. The company’s recent publication on integrating hydrogen solutions into urban grids (referencing your 2023 whitepaper) aligns perfectly with my academic research on hybrid renewable systems. I am eager to contribute to such initiatives while learning from your team’s expertise in Swiss regulatory frameworks (such as the Energy Act) and sustainability standards.</w:t>
      </w:r>
    </w:p>
    <w:p>
      <w:pPr>
        <w:pStyle w:val="BodyText"/>
      </w:pPr>
      <w:r>
        <w:t xml:space="preserve">What distinguishes this opportunity is its potential to bridge my academic rigor with real-world engineering challenges in a city where innovation isn’t just encouraged—it’s embedded in the urban fabric. Zurich’s reputation for excellence, combined with your company’s leadership in electrical engineering, creates an unparalleled environment for growth. I am confident that my proactive approach, technical skills, and cultural adaptability position me to add immediate value to your projects while embracing the Swiss work ethic that defines Switzerland Zurich.</w:t>
      </w:r>
    </w:p>
    <w:bookmarkEnd w:id="24"/>
    <w:bookmarkStart w:id="25" w:name="conclusion-and-commitment"/>
    <w:p>
      <w:pPr>
        <w:pStyle w:val="Heading2"/>
      </w:pPr>
      <w:r>
        <w:t xml:space="preserve">Conclusion and Commitment</w:t>
      </w:r>
    </w:p>
    <w:p>
      <w:pPr>
        <w:pStyle w:val="FirstParagraph"/>
      </w:pPr>
      <w:r>
        <w:t xml:space="preserve">As an aspiring Electrical Engineer, I seek an internship that challenges technical boundaries while fostering cultural growth—a mission embodied by your Zurich-based operations. This Internship Application Letter is my earnest pledge to bring dedication, fresh perspectives, and a commitment to Switzerland’s engineering legacy to your team. I am prepared to begin in [Start Date] and welcome the opportunity to discuss how my skills in power systems design, automation, and cross-cultural collaboration can support your objectives.</w:t>
      </w:r>
    </w:p>
    <w:p>
      <w:pPr>
        <w:pStyle w:val="BodyText"/>
      </w:pPr>
      <w:r>
        <w:t xml:space="preserve">I have attached my CV for further detail on academic projects and certifications. Thank you for considering my application during this pivotal phase of my career. I look forward to the possibility of contributing to Switzerland Zurich’s engineering excellence as a future Electrical Engineer within [Company Name].</w:t>
      </w:r>
    </w:p>
    <w:bookmarkEnd w:id="25"/>
    <w:p>
      <w:pPr>
        <w:pStyle w:val="BodyText"/>
      </w:pPr>
      <w:r>
        <w:t xml:space="preserve">Sincerely,</w:t>
      </w:r>
    </w:p>
    <w:p>
      <w:pPr>
        <w:pStyle w:val="BodyText"/>
      </w:pPr>
      <w:r>
        <w:t xml:space="preserve">[Your Full Name]</w:t>
      </w:r>
    </w:p>
    <w:p>
      <w:pPr>
        <w:pStyle w:val="BodyText"/>
      </w:pPr>
      <w:r>
        <w:t xml:space="preserve">Electrical Engineering Student | [Your University]</w:t>
      </w:r>
    </w:p>
    <w:p>
      <w:pPr>
        <w:pStyle w:val="BodyText"/>
      </w:pPr>
      <w:r>
        <w:t xml:space="preserve">This Internship Application Letter adheres to the required standards for Electrical Engineer positions in Switzerland Zurich, emphasizing technical alignment, cultural integration, and strategic value—totaling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19T08:35:59Z</dcterms:created>
  <dcterms:modified xsi:type="dcterms:W3CDTF">2026-07-19T08:35:59Z</dcterms:modified>
</cp:coreProperties>
</file>

<file path=docProps/custom.xml><?xml version="1.0" encoding="utf-8"?>
<Properties xmlns="http://schemas.openxmlformats.org/officeDocument/2006/custom-properties" xmlns:vt="http://schemas.openxmlformats.org/officeDocument/2006/docPropsVTypes"/>
</file>